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otivated and detail-oriented recent graduate with a strong foundation in boiler maintenance and repair. Eager to contribute to a team-focused environment while gaining practical experience in the field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Boilermaker Apprentic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Boiler Servic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assembly and installation of boiler systems under supervis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erformed routine maintenance and inspections to ensure optimal performanc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Maintenance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2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Manufacturing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senior boilermakers in the repair of industrial boile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arned safety protocols and best practices in a high-pressure environ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Certificate: Boilermak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Technical College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OSHA 10-Hour Safety Training – OSHA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lueprint Read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Weld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ipefitt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afety Protoco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chanical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-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